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2037" w:rsidRPr="00C64FA7" w:rsidRDefault="00FB0061" w:rsidP="00DF078D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smallCaps/>
          <w:sz w:val="28"/>
          <w:szCs w:val="28"/>
        </w:rPr>
        <w:t>American History Opposing Viewpoints</w:t>
      </w:r>
      <w:r w:rsidR="00696218">
        <w:rPr>
          <w:rFonts w:ascii="Times New Roman" w:hAnsi="Times New Roman" w:cs="Times New Roman"/>
          <w:b/>
          <w:smallCaps/>
          <w:sz w:val="28"/>
          <w:szCs w:val="28"/>
        </w:rPr>
        <w:t xml:space="preserve"> Research Project</w:t>
      </w:r>
      <w:r w:rsidR="00F74A9E">
        <w:rPr>
          <w:rFonts w:ascii="Times New Roman" w:hAnsi="Times New Roman"/>
          <w:b/>
          <w:sz w:val="28"/>
          <w:szCs w:val="28"/>
        </w:rPr>
        <w:t>:</w:t>
      </w:r>
      <w:r w:rsidR="00173BE7">
        <w:rPr>
          <w:rFonts w:ascii="Times New Roman" w:hAnsi="Times New Roman" w:cs="Times New Roman"/>
          <w:b/>
          <w:smallCaps/>
          <w:sz w:val="28"/>
          <w:szCs w:val="28"/>
        </w:rPr>
        <w:t>Part I</w:t>
      </w:r>
      <w:r w:rsidR="00087FA8">
        <w:rPr>
          <w:rFonts w:ascii="Times New Roman" w:hAnsi="Times New Roman" w:cs="Times New Roman"/>
          <w:b/>
          <w:smallCaps/>
          <w:sz w:val="28"/>
          <w:szCs w:val="28"/>
        </w:rPr>
        <w:t>II</w:t>
      </w:r>
      <w:r w:rsidR="00173BE7">
        <w:rPr>
          <w:rFonts w:ascii="Times New Roman" w:hAnsi="Times New Roman" w:cs="Times New Roman"/>
          <w:b/>
          <w:smallCaps/>
          <w:sz w:val="28"/>
          <w:szCs w:val="28"/>
        </w:rPr>
        <w:t xml:space="preserve"> Instructions</w:t>
      </w:r>
    </w:p>
    <w:p w:rsidR="00F74A9E" w:rsidRDefault="00F74A9E" w:rsidP="00C64FA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76B8D" w:rsidRDefault="00676B8D" w:rsidP="00C64FA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02489">
        <w:rPr>
          <w:rFonts w:ascii="Times New Roman" w:hAnsi="Times New Roman" w:cs="Times New Roman"/>
          <w:b/>
          <w:sz w:val="24"/>
          <w:szCs w:val="24"/>
        </w:rPr>
        <w:t xml:space="preserve">Statement of Purpose or </w:t>
      </w:r>
      <w:r>
        <w:rPr>
          <w:rFonts w:ascii="Times New Roman" w:hAnsi="Times New Roman" w:cs="Times New Roman"/>
          <w:b/>
          <w:sz w:val="24"/>
          <w:szCs w:val="24"/>
        </w:rPr>
        <w:t>“</w:t>
      </w:r>
      <w:r w:rsidRPr="00502489">
        <w:rPr>
          <w:rFonts w:ascii="Times New Roman" w:hAnsi="Times New Roman" w:cs="Times New Roman"/>
          <w:b/>
          <w:sz w:val="24"/>
          <w:szCs w:val="24"/>
        </w:rPr>
        <w:t>Why Am I Doing This</w:t>
      </w:r>
      <w:r>
        <w:rPr>
          <w:rFonts w:ascii="Times New Roman" w:hAnsi="Times New Roman" w:cs="Times New Roman" w:hint="eastAsia"/>
          <w:b/>
          <w:sz w:val="24"/>
          <w:szCs w:val="24"/>
        </w:rPr>
        <w:t>?</w:t>
      </w:r>
      <w:r>
        <w:rPr>
          <w:rFonts w:ascii="Times New Roman" w:hAnsi="Times New Roman" w:cs="Times New Roman"/>
          <w:b/>
          <w:sz w:val="24"/>
          <w:szCs w:val="24"/>
        </w:rPr>
        <w:t>”</w:t>
      </w:r>
    </w:p>
    <w:p w:rsidR="00A70199" w:rsidRDefault="009F4391" w:rsidP="00DF078D">
      <w:p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bility to perform solid research is a key to success in academics and professional life</w:t>
      </w:r>
      <w:r w:rsidR="0006331A">
        <w:rPr>
          <w:rFonts w:ascii="Times New Roman" w:hAnsi="Times New Roman" w:cs="Times New Roman"/>
          <w:sz w:val="24"/>
          <w:szCs w:val="24"/>
        </w:rPr>
        <w:t xml:space="preserve">, but communicating that research in a clear and concise manner is equally as important. This part of the assignment provides </w:t>
      </w:r>
      <w:r w:rsidR="00F74A9E">
        <w:rPr>
          <w:rFonts w:ascii="Times New Roman" w:hAnsi="Times New Roman" w:cs="Times New Roman"/>
          <w:sz w:val="24"/>
          <w:szCs w:val="24"/>
        </w:rPr>
        <w:t xml:space="preserve">you </w:t>
      </w:r>
      <w:r w:rsidR="0006331A">
        <w:rPr>
          <w:rFonts w:ascii="Times New Roman" w:hAnsi="Times New Roman" w:cs="Times New Roman"/>
          <w:sz w:val="24"/>
          <w:szCs w:val="24"/>
        </w:rPr>
        <w:t>with the opportunity to develop writing skills</w:t>
      </w:r>
      <w:r w:rsidR="00F74A9E">
        <w:rPr>
          <w:rFonts w:ascii="Times New Roman" w:hAnsi="Times New Roman" w:cs="Times New Roman"/>
          <w:sz w:val="24"/>
          <w:szCs w:val="24"/>
        </w:rPr>
        <w:t>—</w:t>
      </w:r>
      <w:r w:rsidR="0006331A">
        <w:rPr>
          <w:rFonts w:ascii="Times New Roman" w:hAnsi="Times New Roman" w:cs="Times New Roman"/>
          <w:sz w:val="24"/>
          <w:szCs w:val="24"/>
        </w:rPr>
        <w:t>specifically in the areas of organization</w:t>
      </w:r>
      <w:r w:rsidR="00F74A9E">
        <w:rPr>
          <w:rFonts w:ascii="Times New Roman" w:hAnsi="Times New Roman" w:cs="Times New Roman"/>
          <w:sz w:val="24"/>
          <w:szCs w:val="24"/>
        </w:rPr>
        <w:t xml:space="preserve"> and</w:t>
      </w:r>
      <w:r w:rsidR="0006331A">
        <w:rPr>
          <w:rFonts w:ascii="Times New Roman" w:hAnsi="Times New Roman" w:cs="Times New Roman"/>
          <w:sz w:val="24"/>
          <w:szCs w:val="24"/>
        </w:rPr>
        <w:t xml:space="preserve"> use of proper grammar, mechanics, and style</w:t>
      </w:r>
      <w:r w:rsidR="00F74A9E">
        <w:rPr>
          <w:rFonts w:ascii="Times New Roman" w:hAnsi="Times New Roman" w:cs="Times New Roman"/>
          <w:sz w:val="24"/>
          <w:szCs w:val="24"/>
        </w:rPr>
        <w:t>—</w:t>
      </w:r>
      <w:r w:rsidR="0006331A">
        <w:rPr>
          <w:rFonts w:ascii="Times New Roman" w:hAnsi="Times New Roman" w:cs="Times New Roman"/>
          <w:sz w:val="24"/>
          <w:szCs w:val="24"/>
        </w:rPr>
        <w:t xml:space="preserve">and to show </w:t>
      </w:r>
      <w:r w:rsidR="00F74A9E">
        <w:rPr>
          <w:rFonts w:ascii="Times New Roman" w:hAnsi="Times New Roman" w:cs="Times New Roman"/>
          <w:sz w:val="24"/>
          <w:szCs w:val="24"/>
        </w:rPr>
        <w:t xml:space="preserve">your </w:t>
      </w:r>
      <w:r w:rsidR="0006331A">
        <w:rPr>
          <w:rFonts w:ascii="Times New Roman" w:hAnsi="Times New Roman" w:cs="Times New Roman"/>
          <w:sz w:val="24"/>
          <w:szCs w:val="24"/>
        </w:rPr>
        <w:t>ability to use sources with integrity.</w:t>
      </w:r>
    </w:p>
    <w:p w:rsidR="00A34C1C" w:rsidRDefault="00A34C1C" w:rsidP="00C64F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76B8D" w:rsidRDefault="00676B8D" w:rsidP="00F5030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C64FA7">
        <w:rPr>
          <w:rFonts w:ascii="Times New Roman" w:hAnsi="Times New Roman" w:cs="Times New Roman"/>
          <w:sz w:val="24"/>
          <w:szCs w:val="24"/>
        </w:rPr>
        <w:t>C</w:t>
      </w:r>
      <w:r w:rsidRPr="00502489">
        <w:rPr>
          <w:rFonts w:ascii="Times New Roman" w:hAnsi="Times New Roman" w:cs="Times New Roman"/>
          <w:b/>
          <w:sz w:val="24"/>
          <w:szCs w:val="24"/>
        </w:rPr>
        <w:t>ompleting This Assignment:</w:t>
      </w:r>
    </w:p>
    <w:p w:rsidR="0006331A" w:rsidRDefault="0006331A" w:rsidP="00DF078D">
      <w:pPr>
        <w:pStyle w:val="NoSpacing"/>
        <w:numPr>
          <w:ilvl w:val="0"/>
          <w:numId w:val="3"/>
        </w:numPr>
        <w:spacing w:before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r the topic selected in </w:t>
      </w:r>
      <w:r w:rsidR="00F74A9E">
        <w:rPr>
          <w:rFonts w:ascii="Times New Roman" w:eastAsia="Times New Roman" w:hAnsi="Times New Roman" w:cs="Times New Roman"/>
          <w:sz w:val="24"/>
          <w:szCs w:val="24"/>
        </w:rPr>
        <w:t>Module/</w:t>
      </w:r>
      <w:r w:rsidR="00FC0ADE">
        <w:rPr>
          <w:rFonts w:ascii="Times New Roman" w:eastAsia="Times New Roman" w:hAnsi="Times New Roman" w:cs="Times New Roman"/>
          <w:sz w:val="24"/>
          <w:szCs w:val="24"/>
        </w:rPr>
        <w:t>Week 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the course</w:t>
      </w:r>
      <w:r w:rsidR="00FC0ADE">
        <w:rPr>
          <w:rFonts w:ascii="Times New Roman" w:eastAsia="Times New Roman" w:hAnsi="Times New Roman" w:cs="Times New Roman"/>
          <w:sz w:val="24"/>
          <w:szCs w:val="24"/>
        </w:rPr>
        <w:t xml:space="preserve"> and utilized again in Module/Week 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you will complete </w:t>
      </w:r>
      <w:r w:rsidR="00127308">
        <w:rPr>
          <w:rFonts w:ascii="Times New Roman" w:eastAsia="Times New Roman" w:hAnsi="Times New Roman" w:cs="Times New Roman"/>
          <w:sz w:val="24"/>
          <w:szCs w:val="24"/>
        </w:rPr>
        <w:t xml:space="preserve">in the actual body content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127308">
        <w:rPr>
          <w:rFonts w:ascii="Times New Roman" w:eastAsia="Times New Roman" w:hAnsi="Times New Roman" w:cs="Times New Roman"/>
          <w:sz w:val="24"/>
          <w:szCs w:val="24"/>
        </w:rPr>
        <w:t xml:space="preserve">t least an 800 word </w:t>
      </w:r>
      <w:r w:rsidR="00FC0ADE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F74A9E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BB747F">
        <w:rPr>
          <w:rFonts w:ascii="Times New Roman" w:eastAsia="Times New Roman" w:hAnsi="Times New Roman" w:cs="Times New Roman"/>
          <w:b/>
          <w:sz w:val="24"/>
          <w:szCs w:val="24"/>
        </w:rPr>
        <w:t>page pap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at presents the research conducted during the term.</w:t>
      </w:r>
    </w:p>
    <w:p w:rsidR="0006331A" w:rsidRPr="00FC0ADE" w:rsidRDefault="0006331A" w:rsidP="00F50303">
      <w:pPr>
        <w:pStyle w:val="NoSpacing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0ADE">
        <w:rPr>
          <w:rFonts w:ascii="Times New Roman" w:eastAsia="Times New Roman" w:hAnsi="Times New Roman" w:cs="Times New Roman"/>
          <w:sz w:val="24"/>
          <w:szCs w:val="24"/>
        </w:rPr>
        <w:t xml:space="preserve">The paper </w:t>
      </w:r>
      <w:r w:rsidR="00F74A9E" w:rsidRPr="00FC0ADE">
        <w:rPr>
          <w:rFonts w:ascii="Times New Roman" w:eastAsia="Times New Roman" w:hAnsi="Times New Roman" w:cs="Times New Roman"/>
          <w:sz w:val="24"/>
          <w:szCs w:val="24"/>
        </w:rPr>
        <w:t xml:space="preserve">must </w:t>
      </w:r>
      <w:r w:rsidRPr="00FC0ADE">
        <w:rPr>
          <w:rFonts w:ascii="Times New Roman" w:eastAsia="Times New Roman" w:hAnsi="Times New Roman" w:cs="Times New Roman"/>
          <w:sz w:val="24"/>
          <w:szCs w:val="24"/>
        </w:rPr>
        <w:t>be wellorganized and developed and provide a concise examination of the subject.</w:t>
      </w:r>
    </w:p>
    <w:p w:rsidR="00FC0ADE" w:rsidRPr="00C3377C" w:rsidRDefault="00FC0ADE" w:rsidP="00F50303">
      <w:pPr>
        <w:pStyle w:val="NoSpacing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0ADE">
        <w:rPr>
          <w:rFonts w:ascii="Times New Roman" w:eastAsia="Times New Roman" w:hAnsi="Times New Roman" w:cs="Times New Roman"/>
          <w:color w:val="000000"/>
          <w:sz w:val="24"/>
          <w:szCs w:val="24"/>
        </w:rPr>
        <w:t>U</w:t>
      </w:r>
      <w:r w:rsidR="00127308">
        <w:rPr>
          <w:rFonts w:ascii="Times New Roman" w:eastAsia="Times New Roman" w:hAnsi="Times New Roman" w:cs="Times New Roman"/>
          <w:color w:val="000000"/>
          <w:sz w:val="24"/>
          <w:szCs w:val="24"/>
        </w:rPr>
        <w:t>tilizing the</w:t>
      </w:r>
      <w:r w:rsidRPr="00FC0AD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ources </w:t>
      </w:r>
      <w:r w:rsidR="00C3377C">
        <w:rPr>
          <w:rFonts w:ascii="Times New Roman" w:eastAsia="Times New Roman" w:hAnsi="Times New Roman" w:cs="Times New Roman"/>
          <w:color w:val="000000"/>
          <w:sz w:val="24"/>
          <w:szCs w:val="24"/>
        </w:rPr>
        <w:t>from Module/Week 4 that were closely connected to your original topic choice from Module/Week 2 give an extended paper overview of the event?</w:t>
      </w:r>
      <w:r w:rsidR="00C715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scuss your own arguments. </w:t>
      </w:r>
      <w:r w:rsidR="00136B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clude opposing viewpoints you discovered in your research. As a result, </w:t>
      </w:r>
      <w:r w:rsidR="00136B9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4F4F4"/>
        </w:rPr>
        <w:t>d</w:t>
      </w:r>
      <w:r w:rsidRPr="00C3377C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4F4F4"/>
        </w:rPr>
        <w:t>id your opinions change?</w:t>
      </w:r>
      <w:r w:rsidRPr="00C3377C">
        <w:rPr>
          <w:rFonts w:ascii="Times New Roman" w:eastAsia="Times New Roman" w:hAnsi="Times New Roman" w:cs="Times New Roman"/>
          <w:color w:val="000000"/>
          <w:sz w:val="24"/>
          <w:szCs w:val="24"/>
        </w:rPr>
        <w:t> How?</w:t>
      </w:r>
      <w:r w:rsidR="00B74E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f so, defend your case or offer reasons for why your thought process had changed. </w:t>
      </w:r>
    </w:p>
    <w:p w:rsidR="0006331A" w:rsidRDefault="0006331A" w:rsidP="00F50303">
      <w:pPr>
        <w:pStyle w:val="NoSpacing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0ADE">
        <w:rPr>
          <w:rFonts w:ascii="Times New Roman" w:eastAsia="Times New Roman" w:hAnsi="Times New Roman" w:cs="Times New Roman"/>
          <w:sz w:val="24"/>
          <w:szCs w:val="24"/>
        </w:rPr>
        <w:t xml:space="preserve">Citations </w:t>
      </w:r>
      <w:r w:rsidR="00F74A9E" w:rsidRPr="00FC0ADE">
        <w:rPr>
          <w:rFonts w:ascii="Times New Roman" w:eastAsia="Times New Roman" w:hAnsi="Times New Roman" w:cs="Times New Roman"/>
          <w:sz w:val="24"/>
          <w:szCs w:val="24"/>
        </w:rPr>
        <w:t xml:space="preserve">must </w:t>
      </w:r>
      <w:r w:rsidRPr="00FC0ADE">
        <w:rPr>
          <w:rFonts w:ascii="Times New Roman" w:eastAsia="Times New Roman" w:hAnsi="Times New Roman" w:cs="Times New Roman"/>
          <w:sz w:val="24"/>
          <w:szCs w:val="24"/>
        </w:rPr>
        <w:t xml:space="preserve">conform to </w:t>
      </w:r>
      <w:r w:rsidR="00F74A9E" w:rsidRPr="00FC0ADE">
        <w:rPr>
          <w:rFonts w:ascii="Times New Roman" w:eastAsia="Times New Roman" w:hAnsi="Times New Roman" w:cs="Times New Roman"/>
          <w:b/>
          <w:sz w:val="24"/>
          <w:szCs w:val="24"/>
        </w:rPr>
        <w:t xml:space="preserve">current </w:t>
      </w:r>
      <w:r w:rsidRPr="00FC0ADE">
        <w:rPr>
          <w:rFonts w:ascii="Times New Roman" w:eastAsia="Times New Roman" w:hAnsi="Times New Roman" w:cs="Times New Roman"/>
          <w:b/>
          <w:sz w:val="24"/>
          <w:szCs w:val="24"/>
        </w:rPr>
        <w:t>Turabian citation style</w:t>
      </w:r>
      <w:r w:rsidRPr="00FC0ADE">
        <w:rPr>
          <w:rFonts w:ascii="Times New Roman" w:eastAsia="Times New Roman" w:hAnsi="Times New Roman" w:cs="Times New Roman"/>
          <w:sz w:val="24"/>
          <w:szCs w:val="24"/>
        </w:rPr>
        <w:t xml:space="preserve"> with properly forma</w:t>
      </w:r>
      <w:r w:rsidR="008969F2" w:rsidRPr="00FC0ADE">
        <w:rPr>
          <w:rFonts w:ascii="Times New Roman" w:eastAsia="Times New Roman" w:hAnsi="Times New Roman" w:cs="Times New Roman"/>
          <w:sz w:val="24"/>
          <w:szCs w:val="24"/>
        </w:rPr>
        <w:t>tted foot</w:t>
      </w:r>
      <w:r w:rsidR="00FC0ADE" w:rsidRPr="00FC0ADE">
        <w:rPr>
          <w:rFonts w:ascii="Times New Roman" w:eastAsia="Times New Roman" w:hAnsi="Times New Roman" w:cs="Times New Roman"/>
          <w:sz w:val="24"/>
          <w:szCs w:val="24"/>
        </w:rPr>
        <w:t>notes</w:t>
      </w:r>
      <w:r w:rsidR="00FC0ADE">
        <w:rPr>
          <w:rFonts w:ascii="Times New Roman" w:eastAsia="Times New Roman" w:hAnsi="Times New Roman" w:cs="Times New Roman"/>
          <w:sz w:val="24"/>
          <w:szCs w:val="24"/>
        </w:rPr>
        <w:t xml:space="preserve"> and bibliography for the 3</w:t>
      </w:r>
      <w:r w:rsidR="00F74A9E">
        <w:rPr>
          <w:rFonts w:ascii="Times New Roman" w:eastAsia="Times New Roman" w:hAnsi="Times New Roman" w:cs="Times New Roman"/>
          <w:sz w:val="24"/>
          <w:szCs w:val="24"/>
        </w:rPr>
        <w:t xml:space="preserve"> or more</w:t>
      </w:r>
      <w:r w:rsidR="008969F2">
        <w:rPr>
          <w:rFonts w:ascii="Times New Roman" w:eastAsia="Times New Roman" w:hAnsi="Times New Roman" w:cs="Times New Roman"/>
          <w:sz w:val="24"/>
          <w:szCs w:val="24"/>
        </w:rPr>
        <w:t xml:space="preserve"> scholarly sources you use</w:t>
      </w:r>
      <w:r w:rsidR="00F74A9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EA0E09" w:rsidRDefault="00EA0E09" w:rsidP="00F50303">
      <w:pPr>
        <w:pStyle w:val="NoSpacing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title page and reference page do not count towards the total page count.</w:t>
      </w:r>
    </w:p>
    <w:p w:rsidR="004A6489" w:rsidRPr="00096FA4" w:rsidRDefault="004A6489" w:rsidP="00F50303">
      <w:pPr>
        <w:pStyle w:val="NoSpacing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333B4">
        <w:rPr>
          <w:rFonts w:ascii="Times New Roman" w:hAnsi="Times New Roman" w:cs="Times New Roman"/>
          <w:sz w:val="24"/>
          <w:szCs w:val="24"/>
          <w:u w:val="single"/>
        </w:rPr>
        <w:t>A key</w:t>
      </w:r>
      <w:r w:rsidR="00096FA4">
        <w:rPr>
          <w:rFonts w:ascii="Times New Roman" w:hAnsi="Times New Roman" w:cs="Times New Roman"/>
          <w:sz w:val="24"/>
          <w:szCs w:val="24"/>
          <w:u w:val="single"/>
        </w:rPr>
        <w:t xml:space="preserve"> purpose for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this assignment</w:t>
      </w:r>
      <w:r w:rsidRPr="00F333B4">
        <w:rPr>
          <w:rFonts w:ascii="Times New Roman" w:hAnsi="Times New Roman" w:cs="Times New Roman"/>
          <w:sz w:val="24"/>
          <w:szCs w:val="24"/>
          <w:u w:val="single"/>
        </w:rPr>
        <w:t xml:space="preserve"> is to display and determine what </w:t>
      </w:r>
      <w:r>
        <w:rPr>
          <w:rFonts w:ascii="Times New Roman" w:hAnsi="Times New Roman" w:cs="Times New Roman"/>
          <w:sz w:val="24"/>
          <w:szCs w:val="24"/>
          <w:u w:val="single"/>
        </w:rPr>
        <w:t>the individual student learned and gleaned from personal research</w:t>
      </w:r>
      <w:r w:rsidRPr="00F333B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 xml:space="preserve">Thus, a </w:t>
      </w:r>
      <w:r w:rsidRPr="00F333B4">
        <w:rPr>
          <w:rFonts w:ascii="Times New Roman" w:hAnsi="Times New Roman" w:cs="Times New Roman"/>
          <w:b/>
          <w:sz w:val="24"/>
          <w:szCs w:val="24"/>
        </w:rPr>
        <w:t>clear majority of the body-content</w:t>
      </w:r>
      <w:r>
        <w:rPr>
          <w:rFonts w:ascii="Times New Roman" w:hAnsi="Times New Roman" w:cs="Times New Roman"/>
          <w:b/>
          <w:sz w:val="24"/>
          <w:szCs w:val="24"/>
        </w:rPr>
        <w:t xml:space="preserve"> of the paper</w:t>
      </w:r>
      <w:r w:rsidRPr="00F333B4">
        <w:rPr>
          <w:rFonts w:ascii="Times New Roman" w:hAnsi="Times New Roman" w:cs="Times New Roman"/>
          <w:b/>
          <w:sz w:val="24"/>
          <w:szCs w:val="24"/>
        </w:rPr>
        <w:t xml:space="preserve"> should </w:t>
      </w:r>
      <w:r>
        <w:rPr>
          <w:rFonts w:ascii="Times New Roman" w:hAnsi="Times New Roman" w:cs="Times New Roman"/>
          <w:b/>
          <w:sz w:val="24"/>
          <w:szCs w:val="24"/>
        </w:rPr>
        <w:t xml:space="preserve">be written solely in the words of the </w:t>
      </w:r>
      <w:r w:rsidRPr="00F333B4">
        <w:rPr>
          <w:rFonts w:ascii="Times New Roman" w:hAnsi="Times New Roman" w:cs="Times New Roman"/>
          <w:b/>
          <w:sz w:val="24"/>
          <w:szCs w:val="24"/>
        </w:rPr>
        <w:t xml:space="preserve">student.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F333B4">
        <w:rPr>
          <w:rFonts w:ascii="Times New Roman" w:hAnsi="Times New Roman" w:cs="Times New Roman"/>
          <w:sz w:val="24"/>
          <w:szCs w:val="24"/>
        </w:rPr>
        <w:t xml:space="preserve">nformation for the paper can be BASED from chosen </w:t>
      </w:r>
      <w:r>
        <w:rPr>
          <w:rFonts w:ascii="Times New Roman" w:hAnsi="Times New Roman" w:cs="Times New Roman"/>
          <w:sz w:val="24"/>
          <w:szCs w:val="24"/>
        </w:rPr>
        <w:t xml:space="preserve">befitting </w:t>
      </w:r>
      <w:r w:rsidRPr="00F333B4">
        <w:rPr>
          <w:rFonts w:ascii="Times New Roman" w:hAnsi="Times New Roman" w:cs="Times New Roman"/>
          <w:sz w:val="24"/>
          <w:szCs w:val="24"/>
        </w:rPr>
        <w:t>outside sources, but,</w:t>
      </w:r>
      <w:r>
        <w:rPr>
          <w:rFonts w:ascii="Times New Roman" w:hAnsi="Times New Roman" w:cs="Times New Roman"/>
          <w:sz w:val="24"/>
          <w:szCs w:val="24"/>
        </w:rPr>
        <w:t xml:space="preserve"> again, the body-</w:t>
      </w:r>
      <w:r w:rsidRPr="00F333B4">
        <w:rPr>
          <w:rFonts w:ascii="Times New Roman" w:hAnsi="Times New Roman" w:cs="Times New Roman"/>
          <w:sz w:val="24"/>
          <w:szCs w:val="24"/>
        </w:rPr>
        <w:t xml:space="preserve">content should </w:t>
      </w:r>
      <w:r w:rsidR="00937D0A" w:rsidRPr="00F333B4">
        <w:rPr>
          <w:rFonts w:ascii="Times New Roman" w:hAnsi="Times New Roman" w:cs="Times New Roman"/>
          <w:sz w:val="24"/>
          <w:szCs w:val="24"/>
        </w:rPr>
        <w:t>dominantly</w:t>
      </w:r>
      <w:r w:rsidRPr="00F333B4">
        <w:rPr>
          <w:rFonts w:ascii="Times New Roman" w:hAnsi="Times New Roman" w:cs="Times New Roman"/>
          <w:sz w:val="24"/>
          <w:szCs w:val="24"/>
        </w:rPr>
        <w:t xml:space="preserve"> come from the student’s persona</w:t>
      </w:r>
      <w:r>
        <w:rPr>
          <w:rFonts w:ascii="Times New Roman" w:hAnsi="Times New Roman" w:cs="Times New Roman"/>
          <w:sz w:val="24"/>
          <w:szCs w:val="24"/>
        </w:rPr>
        <w:t>l thoughts</w:t>
      </w:r>
      <w:r w:rsidR="000E664E">
        <w:rPr>
          <w:rFonts w:ascii="Times New Roman" w:hAnsi="Times New Roman" w:cs="Times New Roman"/>
          <w:sz w:val="24"/>
          <w:szCs w:val="24"/>
        </w:rPr>
        <w:t xml:space="preserve"> and presented in their own words</w:t>
      </w:r>
      <w:r w:rsidRPr="00F333B4">
        <w:rPr>
          <w:rFonts w:ascii="Times New Roman" w:hAnsi="Times New Roman" w:cs="Times New Roman"/>
          <w:sz w:val="24"/>
          <w:szCs w:val="24"/>
        </w:rPr>
        <w:t>. O</w:t>
      </w:r>
      <w:r>
        <w:rPr>
          <w:rFonts w:ascii="Times New Roman" w:hAnsi="Times New Roman" w:cs="Times New Roman"/>
          <w:sz w:val="24"/>
          <w:szCs w:val="24"/>
        </w:rPr>
        <w:t>utside source content may be incorporated</w:t>
      </w:r>
      <w:r w:rsidRPr="00F333B4">
        <w:rPr>
          <w:rFonts w:ascii="Times New Roman" w:hAnsi="Times New Roman" w:cs="Times New Roman"/>
          <w:sz w:val="24"/>
          <w:szCs w:val="24"/>
        </w:rPr>
        <w:t xml:space="preserve"> within the paper, but shou</w:t>
      </w:r>
      <w:r>
        <w:rPr>
          <w:rFonts w:ascii="Times New Roman" w:hAnsi="Times New Roman" w:cs="Times New Roman"/>
          <w:sz w:val="24"/>
          <w:szCs w:val="24"/>
        </w:rPr>
        <w:t>ld NOT</w:t>
      </w:r>
      <w:r w:rsidRPr="00F333B4">
        <w:rPr>
          <w:rFonts w:ascii="Times New Roman" w:hAnsi="Times New Roman" w:cs="Times New Roman"/>
          <w:sz w:val="24"/>
          <w:szCs w:val="24"/>
        </w:rPr>
        <w:t xml:space="preserve"> dominate (in verbatim form) a large portion of the write-up. </w:t>
      </w:r>
      <w:r w:rsidR="00096FA4">
        <w:rPr>
          <w:rFonts w:ascii="Times New Roman" w:hAnsi="Times New Roman" w:cs="Times New Roman"/>
          <w:sz w:val="24"/>
          <w:szCs w:val="24"/>
        </w:rPr>
        <w:t>Any b</w:t>
      </w:r>
      <w:r w:rsidR="00096FA4" w:rsidRPr="00F333B4">
        <w:rPr>
          <w:rFonts w:ascii="Times New Roman" w:hAnsi="Times New Roman" w:cs="Times New Roman"/>
          <w:sz w:val="24"/>
          <w:szCs w:val="24"/>
        </w:rPr>
        <w:t xml:space="preserve">orrowed statements </w:t>
      </w:r>
      <w:r w:rsidR="00096FA4">
        <w:rPr>
          <w:rFonts w:ascii="Times New Roman" w:hAnsi="Times New Roman" w:cs="Times New Roman"/>
          <w:sz w:val="24"/>
          <w:szCs w:val="24"/>
        </w:rPr>
        <w:t xml:space="preserve">from these sources </w:t>
      </w:r>
      <w:r w:rsidR="00096FA4" w:rsidRPr="00F333B4">
        <w:rPr>
          <w:rFonts w:ascii="Times New Roman" w:hAnsi="Times New Roman" w:cs="Times New Roman"/>
          <w:sz w:val="24"/>
          <w:szCs w:val="24"/>
        </w:rPr>
        <w:t xml:space="preserve">must be placed within </w:t>
      </w:r>
      <w:r w:rsidR="00937D0A" w:rsidRPr="00F333B4">
        <w:rPr>
          <w:rFonts w:ascii="Times New Roman" w:hAnsi="Times New Roman" w:cs="Times New Roman"/>
          <w:sz w:val="24"/>
          <w:szCs w:val="24"/>
        </w:rPr>
        <w:t>quotation</w:t>
      </w:r>
      <w:r w:rsidR="00096FA4" w:rsidRPr="00F333B4">
        <w:rPr>
          <w:rFonts w:ascii="Times New Roman" w:hAnsi="Times New Roman" w:cs="Times New Roman"/>
          <w:sz w:val="24"/>
          <w:szCs w:val="24"/>
        </w:rPr>
        <w:t xml:space="preserve"> marks, </w:t>
      </w:r>
      <w:r w:rsidR="00096FA4">
        <w:rPr>
          <w:rFonts w:ascii="Times New Roman" w:hAnsi="Times New Roman" w:cs="Times New Roman"/>
          <w:sz w:val="24"/>
          <w:szCs w:val="24"/>
        </w:rPr>
        <w:t xml:space="preserve">properly cited in </w:t>
      </w:r>
      <w:r w:rsidR="00096FA4" w:rsidRPr="00F333B4">
        <w:rPr>
          <w:rFonts w:ascii="Times New Roman" w:hAnsi="Times New Roman" w:cs="Times New Roman"/>
          <w:sz w:val="24"/>
          <w:szCs w:val="24"/>
        </w:rPr>
        <w:t>Turabian format, and</w:t>
      </w:r>
      <w:r w:rsidR="00096FA4">
        <w:rPr>
          <w:rFonts w:ascii="Times New Roman" w:hAnsi="Times New Roman" w:cs="Times New Roman"/>
          <w:sz w:val="24"/>
          <w:szCs w:val="24"/>
        </w:rPr>
        <w:t xml:space="preserve"> these sources must be included (in correct Turabian format) within the required closing bibliography page</w:t>
      </w:r>
      <w:r w:rsidR="00096FA4" w:rsidRPr="00F333B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70199" w:rsidRPr="000B6403" w:rsidRDefault="000B6403" w:rsidP="00F50303">
      <w:pPr>
        <w:pStyle w:val="NoSpacing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B6403">
        <w:rPr>
          <w:rFonts w:ascii="Times New Roman" w:eastAsia="Times New Roman" w:hAnsi="Times New Roman" w:cs="Times New Roman"/>
          <w:sz w:val="24"/>
          <w:szCs w:val="24"/>
        </w:rPr>
        <w:t>When you are finished</w:t>
      </w:r>
      <w:r w:rsidR="00F74A9E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B6403">
        <w:rPr>
          <w:rFonts w:ascii="Times New Roman" w:eastAsia="Times New Roman" w:hAnsi="Times New Roman" w:cs="Times New Roman"/>
          <w:sz w:val="24"/>
          <w:szCs w:val="24"/>
        </w:rPr>
        <w:t xml:space="preserve"> your assignment </w:t>
      </w:r>
      <w:r w:rsidR="00F74A9E">
        <w:rPr>
          <w:rFonts w:ascii="Times New Roman" w:eastAsia="Times New Roman" w:hAnsi="Times New Roman" w:cs="Times New Roman"/>
          <w:sz w:val="24"/>
          <w:szCs w:val="24"/>
        </w:rPr>
        <w:t>must</w:t>
      </w:r>
      <w:r w:rsidRPr="000B6403">
        <w:rPr>
          <w:rFonts w:ascii="Times New Roman" w:eastAsia="Times New Roman" w:hAnsi="Times New Roman" w:cs="Times New Roman"/>
          <w:sz w:val="24"/>
          <w:szCs w:val="24"/>
        </w:rPr>
        <w:t>be:</w:t>
      </w:r>
    </w:p>
    <w:p w:rsidR="000B6403" w:rsidRPr="000B6403" w:rsidRDefault="000B6403" w:rsidP="000B6403">
      <w:pPr>
        <w:pStyle w:val="NoSpacing"/>
        <w:numPr>
          <w:ilvl w:val="1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B6403">
        <w:rPr>
          <w:rFonts w:ascii="Times New Roman" w:eastAsia="Times New Roman" w:hAnsi="Times New Roman" w:cs="Times New Roman"/>
          <w:sz w:val="24"/>
          <w:szCs w:val="24"/>
        </w:rPr>
        <w:t>In a Microsoft Word (or compatible) document</w:t>
      </w:r>
    </w:p>
    <w:p w:rsidR="000B6403" w:rsidRDefault="000B6403" w:rsidP="000B6403">
      <w:pPr>
        <w:pStyle w:val="NoSpacing"/>
        <w:numPr>
          <w:ilvl w:val="1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B6403">
        <w:rPr>
          <w:rFonts w:ascii="Times New Roman" w:eastAsia="Times New Roman" w:hAnsi="Times New Roman" w:cs="Times New Roman"/>
          <w:sz w:val="24"/>
          <w:szCs w:val="24"/>
        </w:rPr>
        <w:t>Formatted</w:t>
      </w:r>
      <w:r w:rsidR="00F74A9E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>including:</w:t>
      </w:r>
    </w:p>
    <w:p w:rsidR="000B6403" w:rsidRDefault="000B6403" w:rsidP="000B6403">
      <w:pPr>
        <w:pStyle w:val="NoSpacing"/>
        <w:numPr>
          <w:ilvl w:val="2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B6403">
        <w:rPr>
          <w:rFonts w:ascii="Times New Roman" w:eastAsia="Times New Roman" w:hAnsi="Times New Roman" w:cs="Times New Roman"/>
          <w:sz w:val="24"/>
          <w:szCs w:val="24"/>
        </w:rPr>
        <w:t>12-</w:t>
      </w:r>
      <w:r w:rsidR="00F74A9E">
        <w:rPr>
          <w:rFonts w:ascii="Times New Roman" w:eastAsia="Times New Roman" w:hAnsi="Times New Roman" w:cs="Times New Roman"/>
          <w:sz w:val="24"/>
          <w:szCs w:val="24"/>
        </w:rPr>
        <w:t>point</w:t>
      </w:r>
      <w:r w:rsidRPr="000B6403">
        <w:rPr>
          <w:rFonts w:ascii="Times New Roman" w:eastAsia="Times New Roman" w:hAnsi="Times New Roman" w:cs="Times New Roman"/>
          <w:sz w:val="24"/>
          <w:szCs w:val="24"/>
        </w:rPr>
        <w:t xml:space="preserve"> Times New Roman</w:t>
      </w:r>
      <w:r w:rsidR="00F74A9E">
        <w:rPr>
          <w:rFonts w:ascii="Times New Roman" w:eastAsia="Times New Roman" w:hAnsi="Times New Roman" w:cs="Times New Roman"/>
          <w:sz w:val="24"/>
          <w:szCs w:val="24"/>
        </w:rPr>
        <w:t xml:space="preserve"> font</w:t>
      </w:r>
    </w:p>
    <w:p w:rsidR="000B6403" w:rsidRDefault="000B6403" w:rsidP="000B6403">
      <w:pPr>
        <w:pStyle w:val="NoSpacing"/>
        <w:numPr>
          <w:ilvl w:val="2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B6403">
        <w:rPr>
          <w:rFonts w:ascii="Times New Roman" w:eastAsia="Times New Roman" w:hAnsi="Times New Roman" w:cs="Times New Roman"/>
          <w:sz w:val="24"/>
          <w:szCs w:val="24"/>
        </w:rPr>
        <w:t>double-spaced</w:t>
      </w:r>
    </w:p>
    <w:p w:rsidR="000B6403" w:rsidRDefault="000B6403" w:rsidP="000B6403">
      <w:pPr>
        <w:pStyle w:val="NoSpacing"/>
        <w:numPr>
          <w:ilvl w:val="2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B6403">
        <w:rPr>
          <w:rFonts w:ascii="Times New Roman" w:eastAsia="Times New Roman" w:hAnsi="Times New Roman" w:cs="Times New Roman"/>
          <w:sz w:val="24"/>
          <w:szCs w:val="24"/>
        </w:rPr>
        <w:t>1-inch margins</w:t>
      </w:r>
    </w:p>
    <w:p w:rsidR="0006331A" w:rsidRPr="000B6403" w:rsidRDefault="0006331A" w:rsidP="000B6403">
      <w:pPr>
        <w:pStyle w:val="NoSpacing"/>
        <w:numPr>
          <w:ilvl w:val="2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ge numbers placed at the bottom center of each page of text (not including the title page)</w:t>
      </w:r>
    </w:p>
    <w:p w:rsidR="000B6403" w:rsidRDefault="0006331A" w:rsidP="000B6403">
      <w:pPr>
        <w:pStyle w:val="NoSpacing"/>
        <w:numPr>
          <w:ilvl w:val="1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ofread carefully to ensure it is written in scholarly language with no grammar, spelling</w:t>
      </w:r>
      <w:r w:rsidR="00F74A9E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r punctuation errors and conforms to the standards of mechanics and style expected at the university level</w:t>
      </w:r>
      <w:r w:rsidR="00EE1C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EE1C94" w:rsidRPr="000B6403" w:rsidRDefault="00EE1C94" w:rsidP="000B6403">
      <w:pPr>
        <w:pStyle w:val="NoSpacing"/>
        <w:numPr>
          <w:ilvl w:val="1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 </w:t>
      </w:r>
      <w:r w:rsidRPr="00F0638C">
        <w:rPr>
          <w:rFonts w:ascii="Times New Roman" w:eastAsia="Times New Roman" w:hAnsi="Times New Roman" w:cs="Times New Roman"/>
          <w:b/>
          <w:sz w:val="24"/>
          <w:szCs w:val="24"/>
        </w:rPr>
        <w:t>Turabian Quick Guid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s available in the Co</w:t>
      </w:r>
      <w:r w:rsidR="00F0638C">
        <w:rPr>
          <w:rFonts w:ascii="Times New Roman" w:eastAsia="Times New Roman" w:hAnsi="Times New Roman" w:cs="Times New Roman"/>
          <w:sz w:val="24"/>
          <w:szCs w:val="24"/>
        </w:rPr>
        <w:t xml:space="preserve">urse Content site to aid </w:t>
      </w:r>
      <w:r w:rsidR="00937D0A">
        <w:rPr>
          <w:rFonts w:ascii="Times New Roman" w:eastAsia="Times New Roman" w:hAnsi="Times New Roman" w:cs="Times New Roman"/>
          <w:sz w:val="24"/>
          <w:szCs w:val="24"/>
        </w:rPr>
        <w:t>students in</w:t>
      </w:r>
      <w:r w:rsidR="00F0638C">
        <w:rPr>
          <w:rFonts w:ascii="Times New Roman" w:eastAsia="Times New Roman" w:hAnsi="Times New Roman" w:cs="Times New Roman"/>
          <w:sz w:val="24"/>
          <w:szCs w:val="24"/>
        </w:rPr>
        <w:t xml:space="preserve"> completing citations as accurately as possib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8969F2" w:rsidRDefault="0006331A" w:rsidP="008969F2">
      <w:pPr>
        <w:pStyle w:val="NoSpacing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6331A">
        <w:rPr>
          <w:rFonts w:ascii="Times New Roman" w:eastAsia="Times New Roman" w:hAnsi="Times New Roman" w:cs="Times New Roman"/>
          <w:b/>
          <w:sz w:val="24"/>
          <w:szCs w:val="24"/>
        </w:rPr>
        <w:t>You must use the template for the a</w:t>
      </w:r>
      <w:r w:rsidR="0008630D">
        <w:rPr>
          <w:rFonts w:ascii="Times New Roman" w:eastAsia="Times New Roman" w:hAnsi="Times New Roman" w:cs="Times New Roman"/>
          <w:b/>
          <w:sz w:val="24"/>
          <w:szCs w:val="24"/>
        </w:rPr>
        <w:t>ssignment provided in Assignment site</w:t>
      </w:r>
      <w:r w:rsidRPr="0006331A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8969F2" w:rsidRDefault="008969F2" w:rsidP="005D0D2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8969F2" w:rsidRDefault="008969F2" w:rsidP="005D0D2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8969F2">
        <w:rPr>
          <w:rFonts w:ascii="Times New Roman" w:eastAsia="Times New Roman" w:hAnsi="Times New Roman" w:cs="Times New Roman"/>
          <w:sz w:val="24"/>
          <w:szCs w:val="24"/>
        </w:rPr>
        <w:t xml:space="preserve">Submit this assignment by 11:59 p.m. </w:t>
      </w:r>
      <w:r>
        <w:rPr>
          <w:rFonts w:ascii="Times New Roman" w:eastAsia="Times New Roman" w:hAnsi="Times New Roman" w:cs="Times New Roman"/>
          <w:sz w:val="24"/>
          <w:szCs w:val="24"/>
        </w:rPr>
        <w:t>(ET) on Monday of Module/Week 6</w:t>
      </w:r>
      <w:r w:rsidRPr="008969F2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C0ADE" w:rsidRDefault="00FC0ADE" w:rsidP="005D0D2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FC0ADE" w:rsidRDefault="00FC0ADE" w:rsidP="005D0D2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08630D" w:rsidRDefault="0008630D" w:rsidP="005D0D2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08630D" w:rsidRDefault="0008630D" w:rsidP="005D0D2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08630D" w:rsidRDefault="0008630D" w:rsidP="005D0D2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08630D" w:rsidRDefault="0008630D" w:rsidP="005D0D2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08630D" w:rsidRDefault="0008630D" w:rsidP="005D0D2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08630D" w:rsidRPr="008969F2" w:rsidRDefault="0008630D" w:rsidP="005D0D2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sectPr w:rsidR="0008630D" w:rsidRPr="008969F2" w:rsidSect="004010C1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94DC6" w:rsidRDefault="00F94DC6" w:rsidP="00AA5D96">
      <w:pPr>
        <w:spacing w:after="0" w:line="240" w:lineRule="auto"/>
      </w:pPr>
      <w:r>
        <w:separator/>
      </w:r>
    </w:p>
  </w:endnote>
  <w:endnote w:type="continuationSeparator" w:id="1">
    <w:p w:rsidR="00F94DC6" w:rsidRDefault="00F94DC6" w:rsidP="00AA5D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47969117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937D0A" w:rsidRDefault="00937D0A">
            <w:pPr>
              <w:pStyle w:val="Footer"/>
              <w:jc w:val="right"/>
            </w:pPr>
            <w:r w:rsidRPr="00DD1EC1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="004010C1" w:rsidRPr="00DD1EC1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/>
            </w:r>
            <w:r w:rsidRPr="00DD1EC1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PAGE </w:instrText>
            </w:r>
            <w:r w:rsidR="004010C1" w:rsidRPr="00DD1EC1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="00F94DC6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1</w:t>
            </w:r>
            <w:r w:rsidR="004010C1" w:rsidRPr="00DD1EC1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  <w:r w:rsidRPr="00DD1EC1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="004010C1" w:rsidRPr="00DD1EC1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/>
            </w:r>
            <w:r w:rsidRPr="00DD1EC1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NUMPAGES  </w:instrText>
            </w:r>
            <w:r w:rsidR="004010C1" w:rsidRPr="00DD1EC1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="00F94DC6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1</w:t>
            </w:r>
            <w:r w:rsidR="004010C1" w:rsidRPr="00DD1EC1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37D0A" w:rsidRDefault="00937D0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94DC6" w:rsidRDefault="00F94DC6" w:rsidP="00AA5D96">
      <w:pPr>
        <w:spacing w:after="0" w:line="240" w:lineRule="auto"/>
      </w:pPr>
      <w:r>
        <w:separator/>
      </w:r>
    </w:p>
  </w:footnote>
  <w:footnote w:type="continuationSeparator" w:id="1">
    <w:p w:rsidR="00F94DC6" w:rsidRDefault="00F94DC6" w:rsidP="00AA5D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A5D96" w:rsidRPr="00476376" w:rsidRDefault="00AA5D96" w:rsidP="00476376">
    <w:pPr>
      <w:pStyle w:val="Header"/>
      <w:jc w:val="right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HIUS 22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C07C02"/>
    <w:multiLevelType w:val="hybridMultilevel"/>
    <w:tmpl w:val="823EFD16"/>
    <w:lvl w:ilvl="0" w:tplc="C7605C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3E37ED1"/>
    <w:multiLevelType w:val="hybridMultilevel"/>
    <w:tmpl w:val="E40EA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7D74AF"/>
    <w:multiLevelType w:val="hybridMultilevel"/>
    <w:tmpl w:val="3ADEC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2F65BB"/>
    <w:multiLevelType w:val="hybridMultilevel"/>
    <w:tmpl w:val="01625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8A3147"/>
    <w:multiLevelType w:val="hybridMultilevel"/>
    <w:tmpl w:val="57002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EyMDE2MDExMzMztzRR0lEKTi0uzszPAykwrAUA8yihACwAAAA="/>
  </w:docVars>
  <w:rsids>
    <w:rsidRoot w:val="0006166E"/>
    <w:rsid w:val="00045FF0"/>
    <w:rsid w:val="000550DA"/>
    <w:rsid w:val="0006166E"/>
    <w:rsid w:val="0006331A"/>
    <w:rsid w:val="00070B6D"/>
    <w:rsid w:val="0008630D"/>
    <w:rsid w:val="00086D24"/>
    <w:rsid w:val="00087FA8"/>
    <w:rsid w:val="00096FA4"/>
    <w:rsid w:val="000B6403"/>
    <w:rsid w:val="000C34EB"/>
    <w:rsid w:val="000E664E"/>
    <w:rsid w:val="00121210"/>
    <w:rsid w:val="00127308"/>
    <w:rsid w:val="00136B99"/>
    <w:rsid w:val="00173BE7"/>
    <w:rsid w:val="001918E9"/>
    <w:rsid w:val="001C5EF5"/>
    <w:rsid w:val="001E6880"/>
    <w:rsid w:val="001F6ABB"/>
    <w:rsid w:val="002259E9"/>
    <w:rsid w:val="002660DA"/>
    <w:rsid w:val="00294E67"/>
    <w:rsid w:val="002B4686"/>
    <w:rsid w:val="002C1CCF"/>
    <w:rsid w:val="002F602A"/>
    <w:rsid w:val="003078A0"/>
    <w:rsid w:val="0037433A"/>
    <w:rsid w:val="004010C1"/>
    <w:rsid w:val="00476376"/>
    <w:rsid w:val="004A6489"/>
    <w:rsid w:val="004B0F9C"/>
    <w:rsid w:val="004D41E1"/>
    <w:rsid w:val="004E75DD"/>
    <w:rsid w:val="00544D92"/>
    <w:rsid w:val="005D0D2F"/>
    <w:rsid w:val="00600BC1"/>
    <w:rsid w:val="006724DB"/>
    <w:rsid w:val="006738B7"/>
    <w:rsid w:val="00676B8D"/>
    <w:rsid w:val="00696218"/>
    <w:rsid w:val="006F1C19"/>
    <w:rsid w:val="0070438C"/>
    <w:rsid w:val="00724C84"/>
    <w:rsid w:val="007A770A"/>
    <w:rsid w:val="007F6F9B"/>
    <w:rsid w:val="008378C9"/>
    <w:rsid w:val="008969F2"/>
    <w:rsid w:val="008D2F94"/>
    <w:rsid w:val="008D6774"/>
    <w:rsid w:val="00937D0A"/>
    <w:rsid w:val="00943E4A"/>
    <w:rsid w:val="00973026"/>
    <w:rsid w:val="009B606E"/>
    <w:rsid w:val="009F4391"/>
    <w:rsid w:val="00A242A8"/>
    <w:rsid w:val="00A34C1C"/>
    <w:rsid w:val="00A70199"/>
    <w:rsid w:val="00A86B38"/>
    <w:rsid w:val="00AA5D96"/>
    <w:rsid w:val="00AB4421"/>
    <w:rsid w:val="00AD6731"/>
    <w:rsid w:val="00B74E8C"/>
    <w:rsid w:val="00B9126A"/>
    <w:rsid w:val="00BB747F"/>
    <w:rsid w:val="00C032B1"/>
    <w:rsid w:val="00C3377C"/>
    <w:rsid w:val="00C4095D"/>
    <w:rsid w:val="00C64FA7"/>
    <w:rsid w:val="00C715DA"/>
    <w:rsid w:val="00C8278E"/>
    <w:rsid w:val="00CA27EB"/>
    <w:rsid w:val="00D20F5B"/>
    <w:rsid w:val="00D50754"/>
    <w:rsid w:val="00DA6472"/>
    <w:rsid w:val="00DB1626"/>
    <w:rsid w:val="00DC66CC"/>
    <w:rsid w:val="00DC7C3F"/>
    <w:rsid w:val="00DD1EC1"/>
    <w:rsid w:val="00DD2D79"/>
    <w:rsid w:val="00DF078D"/>
    <w:rsid w:val="00E117E8"/>
    <w:rsid w:val="00E3120E"/>
    <w:rsid w:val="00E32BEE"/>
    <w:rsid w:val="00E4319A"/>
    <w:rsid w:val="00EA0E09"/>
    <w:rsid w:val="00EB3F63"/>
    <w:rsid w:val="00EC3341"/>
    <w:rsid w:val="00EE1C94"/>
    <w:rsid w:val="00F0638C"/>
    <w:rsid w:val="00F113AE"/>
    <w:rsid w:val="00F13D16"/>
    <w:rsid w:val="00F37315"/>
    <w:rsid w:val="00F50303"/>
    <w:rsid w:val="00F74A9E"/>
    <w:rsid w:val="00F909EC"/>
    <w:rsid w:val="00F94DC6"/>
    <w:rsid w:val="00F95862"/>
    <w:rsid w:val="00FB0061"/>
    <w:rsid w:val="00FC0ADE"/>
    <w:rsid w:val="00FD1B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10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67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A5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D96"/>
  </w:style>
  <w:style w:type="paragraph" w:styleId="Footer">
    <w:name w:val="footer"/>
    <w:basedOn w:val="Normal"/>
    <w:link w:val="FooterChar"/>
    <w:uiPriority w:val="99"/>
    <w:unhideWhenUsed/>
    <w:rsid w:val="00AA5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D96"/>
  </w:style>
  <w:style w:type="paragraph" w:styleId="ListParagraph">
    <w:name w:val="List Paragraph"/>
    <w:basedOn w:val="Normal"/>
    <w:uiPriority w:val="34"/>
    <w:qFormat/>
    <w:rsid w:val="00AA5D9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5D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D9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032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32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32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32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32B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032B1"/>
    <w:pPr>
      <w:spacing w:after="0" w:line="240" w:lineRule="auto"/>
    </w:pPr>
  </w:style>
  <w:style w:type="paragraph" w:styleId="NoSpacing">
    <w:name w:val="No Spacing"/>
    <w:uiPriority w:val="1"/>
    <w:qFormat/>
    <w:rsid w:val="00A70199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0158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E106D63DD9EB43918BBE5F2122858B" ma:contentTypeVersion="2" ma:contentTypeDescription="Create a new document." ma:contentTypeScope="" ma:versionID="20ac024e4d342fde033abded12fe05ab">
  <xsd:schema xmlns:xsd="http://www.w3.org/2001/XMLSchema" xmlns:xs="http://www.w3.org/2001/XMLSchema" xmlns:p="http://schemas.microsoft.com/office/2006/metadata/properties" xmlns:ns2="a837b46f-05d4-435d-a853-115bfba9a16a" targetNamespace="http://schemas.microsoft.com/office/2006/metadata/properties" ma:root="true" ma:fieldsID="4bbfe9a9b6b8f00f3f6f2364957704da" ns2:_="">
    <xsd:import namespace="a837b46f-05d4-435d-a853-115bfba9a1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37b46f-05d4-435d-a853-115bfba9a1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9EFFDE-BE13-41D4-A041-C9CE56D747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1AE92E-5FDB-4942-80E3-3646EDC864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BCDCC4E-27ED-4804-8E36-8D609B4EEF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37b46f-05d4-435d-a853-115bfba9a1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7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30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iless, Shelly D</dc:creator>
  <cp:lastModifiedBy>klish</cp:lastModifiedBy>
  <cp:revision>2</cp:revision>
  <dcterms:created xsi:type="dcterms:W3CDTF">2020-05-16T08:41:00Z</dcterms:created>
  <dcterms:modified xsi:type="dcterms:W3CDTF">2020-05-16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E106D63DD9EB43918BBE5F2122858B</vt:lpwstr>
  </property>
</Properties>
</file>